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700B9BA" w14:textId="0A1EAC5E" w:rsidR="00CE02F1" w:rsidRDefault="00B166C1" w:rsidP="00D9033F">
      <w:r>
        <w:t>This Hands-On Practice is derived from the course lecture presentation (File Name: “*Users_Groups_Permission”).  Please review the content of the document, it will he</w:t>
      </w:r>
      <w:r w:rsidR="005841E4">
        <w:t>l</w:t>
      </w:r>
      <w:r>
        <w:t>p you to do this assignment.</w:t>
      </w:r>
    </w:p>
    <w:p w14:paraId="422513B3" w14:textId="2371852F" w:rsidR="00B166C1" w:rsidRDefault="00B166C1" w:rsidP="00D9033F"/>
    <w:p w14:paraId="550F16AB" w14:textId="3EE5799C" w:rsidR="00B166C1" w:rsidRDefault="00B166C1" w:rsidP="00D9033F"/>
    <w:p w14:paraId="04772733" w14:textId="5A9A98CA" w:rsidR="00B166C1" w:rsidRDefault="00B166C1" w:rsidP="00D9033F">
      <w:pPr>
        <w:rPr>
          <w:b/>
          <w:bCs/>
        </w:rPr>
      </w:pPr>
      <w:r>
        <w:rPr>
          <w:b/>
          <w:bCs/>
        </w:rPr>
        <w:t>Task #1</w:t>
      </w:r>
      <w:r w:rsidRPr="00B166C1">
        <w:rPr>
          <w:b/>
          <w:bCs/>
        </w:rPr>
        <w:t>:</w:t>
      </w:r>
      <w:r>
        <w:rPr>
          <w:b/>
          <w:bCs/>
        </w:rPr>
        <w:t xml:space="preserve">  </w:t>
      </w:r>
      <w:r w:rsidRPr="00B166C1">
        <w:rPr>
          <w:b/>
          <w:bCs/>
        </w:rPr>
        <w:t>Edit your .bashrc</w:t>
      </w:r>
    </w:p>
    <w:p w14:paraId="55982BAD" w14:textId="59246414" w:rsidR="00B166C1" w:rsidRPr="00B166C1" w:rsidRDefault="00B166C1" w:rsidP="00B166C1">
      <w:pPr>
        <w:numPr>
          <w:ilvl w:val="0"/>
          <w:numId w:val="10"/>
        </w:numPr>
        <w:tabs>
          <w:tab w:val="clear" w:pos="720"/>
          <w:tab w:val="num" w:pos="360"/>
        </w:tabs>
        <w:ind w:left="360"/>
      </w:pPr>
      <w:r w:rsidRPr="00B166C1">
        <w:rPr>
          <w:i/>
          <w:iCs/>
        </w:rPr>
        <w:t>Exercise:</w:t>
      </w:r>
      <w:r w:rsidRPr="00B166C1">
        <w:t xml:space="preserve"> Create an alias of cd to your Window OS Desktop directory.</w:t>
      </w:r>
    </w:p>
    <w:p w14:paraId="49D08049" w14:textId="77E4641B" w:rsidR="00B166C1" w:rsidRDefault="00B166C1" w:rsidP="00B166C1">
      <w:r w:rsidRPr="00B166C1">
        <w:tab/>
        <w:t>e.g. alias cdt='cd /mnt/c/Users/john_/Desktop'</w:t>
      </w:r>
    </w:p>
    <w:p w14:paraId="0FE16123" w14:textId="3E05342D" w:rsidR="00B166C1" w:rsidRDefault="00B166C1" w:rsidP="00B166C1">
      <w:pPr>
        <w:ind w:left="360"/>
      </w:pPr>
      <w:r>
        <w:t>Capture your screen shot of cd from you Linux home directory to your PC desktop directory</w:t>
      </w:r>
      <w:r w:rsidR="004A4AB9">
        <w:t xml:space="preserve"> using the alias command</w:t>
      </w:r>
      <w:r>
        <w:t>. E.g.</w:t>
      </w:r>
    </w:p>
    <w:p w14:paraId="143EA198" w14:textId="01340D09" w:rsidR="00B166C1" w:rsidRDefault="00416D8C" w:rsidP="00B166C1">
      <w:pPr>
        <w:ind w:left="360"/>
      </w:pPr>
      <w:r>
        <w:rPr>
          <w:noProof/>
        </w:rPr>
        <w:drawing>
          <wp:inline distT="0" distB="0" distL="0" distR="0" wp14:anchorId="44E4C85E" wp14:editId="010784C4">
            <wp:extent cx="5943600" cy="11442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26112" w14:textId="00997B5D" w:rsidR="00B166C1" w:rsidRDefault="00B166C1" w:rsidP="00B166C1">
      <w:pPr>
        <w:ind w:left="360"/>
      </w:pPr>
    </w:p>
    <w:p w14:paraId="5ED654B2" w14:textId="615E7FCC" w:rsidR="00B166C1" w:rsidRDefault="00B166C1" w:rsidP="00B166C1">
      <w:pPr>
        <w:numPr>
          <w:ilvl w:val="0"/>
          <w:numId w:val="11"/>
        </w:numPr>
        <w:tabs>
          <w:tab w:val="clear" w:pos="720"/>
          <w:tab w:val="num" w:pos="360"/>
        </w:tabs>
        <w:ind w:left="360"/>
      </w:pPr>
      <w:r w:rsidRPr="00B166C1">
        <w:rPr>
          <w:i/>
          <w:iCs/>
        </w:rPr>
        <w:t>Exercis</w:t>
      </w:r>
      <w:r w:rsidR="004A59DA">
        <w:rPr>
          <w:i/>
          <w:iCs/>
        </w:rPr>
        <w:t>e</w:t>
      </w:r>
      <w:r w:rsidRPr="00B166C1">
        <w:t>: Make it so that whenever you try to delete or overwrite a file during a move/copy</w:t>
      </w:r>
      <w:r w:rsidR="004A4AB9">
        <w:t xml:space="preserve"> command</w:t>
      </w:r>
      <w:r w:rsidRPr="00B166C1">
        <w:t>, you will be prompted for confirmation first.</w:t>
      </w:r>
    </w:p>
    <w:p w14:paraId="4D97B069" w14:textId="6BC852B9" w:rsidR="00B166C1" w:rsidRPr="00141597" w:rsidRDefault="00B166C1" w:rsidP="00B166C1">
      <w:pPr>
        <w:ind w:left="360"/>
      </w:pPr>
      <w:r w:rsidRPr="00141597">
        <w:t>Suggestions:</w:t>
      </w:r>
    </w:p>
    <w:p w14:paraId="7F1A6C07" w14:textId="1392BBC9" w:rsidR="00B166C1" w:rsidRPr="00141597" w:rsidRDefault="00141597" w:rsidP="00141597">
      <w:pPr>
        <w:pStyle w:val="a5"/>
        <w:numPr>
          <w:ilvl w:val="0"/>
          <w:numId w:val="12"/>
        </w:numPr>
      </w:pPr>
      <w:r w:rsidRPr="00141597">
        <w:t>m</w:t>
      </w:r>
      <w:r w:rsidR="00B166C1" w:rsidRPr="00141597">
        <w:t>ove</w:t>
      </w:r>
      <w:r w:rsidRPr="00141597">
        <w:t>/copy commands in Linux:  mv/cp</w:t>
      </w:r>
    </w:p>
    <w:p w14:paraId="7F3AC550" w14:textId="4FF59B01" w:rsidR="00141597" w:rsidRPr="00141597" w:rsidRDefault="00141597" w:rsidP="00141597">
      <w:pPr>
        <w:pStyle w:val="a5"/>
        <w:numPr>
          <w:ilvl w:val="0"/>
          <w:numId w:val="12"/>
        </w:numPr>
      </w:pPr>
      <w:r w:rsidRPr="00141597">
        <w:t>“man mv” and “man cp” for built-in help.</w:t>
      </w:r>
    </w:p>
    <w:p w14:paraId="1C4848FC" w14:textId="2F2E6587" w:rsidR="00141597" w:rsidRDefault="00141597" w:rsidP="00141597">
      <w:pPr>
        <w:pStyle w:val="a5"/>
        <w:numPr>
          <w:ilvl w:val="0"/>
          <w:numId w:val="12"/>
        </w:numPr>
      </w:pPr>
      <w:r w:rsidRPr="00141597">
        <w:t xml:space="preserve">Google/Baidu search for help </w:t>
      </w:r>
      <w:r w:rsidR="004A4AB9">
        <w:t xml:space="preserve">on the command usage details </w:t>
      </w:r>
      <w:r w:rsidRPr="00141597">
        <w:t xml:space="preserve">(e.g. search terms: “how to prompt for overwrite </w:t>
      </w:r>
      <w:r w:rsidR="00183A12">
        <w:t>in</w:t>
      </w:r>
      <w:r w:rsidRPr="00141597">
        <w:t xml:space="preserve"> the cp command</w:t>
      </w:r>
      <w:r w:rsidR="00183A12">
        <w:t xml:space="preserve"> of </w:t>
      </w:r>
      <w:r>
        <w:t>L</w:t>
      </w:r>
      <w:r w:rsidRPr="00141597">
        <w:t>inux</w:t>
      </w:r>
      <w:r>
        <w:t>”).</w:t>
      </w:r>
    </w:p>
    <w:p w14:paraId="275FCCC4" w14:textId="37ED2995" w:rsidR="00141597" w:rsidRPr="00141597" w:rsidRDefault="00141597" w:rsidP="00141597">
      <w:pPr>
        <w:pStyle w:val="a5"/>
        <w:numPr>
          <w:ilvl w:val="0"/>
          <w:numId w:val="12"/>
        </w:numPr>
      </w:pPr>
      <w:r w:rsidRPr="00141597">
        <w:t xml:space="preserve">This link may help: </w:t>
      </w:r>
      <w:hyperlink r:id="rId9" w:anchor=":~:text=To%20view%20output%20when%20files,%2Di%20(interactive)%20option" w:history="1">
        <w:r w:rsidRPr="00141597">
          <w:rPr>
            <w:rStyle w:val="ac"/>
          </w:rPr>
          <w:t>https://www.computerhope.com/unix/ucp.htm#:~:text=To%20view%20output%20when%20files,%2Di%20(interactive)%20option</w:t>
        </w:r>
      </w:hyperlink>
      <w:r w:rsidRPr="00141597">
        <w:t>.</w:t>
      </w:r>
    </w:p>
    <w:p w14:paraId="4E86D6BE" w14:textId="105FC619" w:rsidR="00141597" w:rsidRDefault="00141597" w:rsidP="00141597">
      <w:pPr>
        <w:pStyle w:val="a5"/>
        <w:numPr>
          <w:ilvl w:val="0"/>
          <w:numId w:val="12"/>
        </w:numPr>
      </w:pPr>
      <w:r w:rsidRPr="00141597">
        <w:t xml:space="preserve">cp </w:t>
      </w:r>
      <w:r w:rsidRPr="00141597">
        <w:rPr>
          <w:color w:val="FF0000"/>
        </w:rPr>
        <w:t>-i</w:t>
      </w:r>
      <w:r w:rsidRPr="00141597">
        <w:t xml:space="preserve"> … may help</w:t>
      </w:r>
    </w:p>
    <w:p w14:paraId="453F74A3" w14:textId="77777777" w:rsidR="004A59DA" w:rsidRDefault="004A59DA" w:rsidP="004A59DA">
      <w:pPr>
        <w:pStyle w:val="a5"/>
        <w:ind w:left="1080"/>
      </w:pPr>
    </w:p>
    <w:p w14:paraId="163A9F01" w14:textId="06377E53" w:rsidR="00141597" w:rsidRDefault="00141597" w:rsidP="004A59DA">
      <w:pPr>
        <w:ind w:left="720"/>
      </w:pPr>
      <w:r>
        <w:t>Capture your screen shot of mv/cp command execution</w:t>
      </w:r>
      <w:r w:rsidR="004A59DA">
        <w:t xml:space="preserve"> (be sure to have prompt for overwrite)</w:t>
      </w:r>
      <w:r>
        <w:t xml:space="preserve"> below.</w:t>
      </w:r>
    </w:p>
    <w:p w14:paraId="19F5F28C" w14:textId="408F3A30" w:rsidR="003C306C" w:rsidRPr="003C306C" w:rsidRDefault="003C306C" w:rsidP="004A59DA">
      <w:pPr>
        <w:ind w:left="720"/>
        <w:rPr>
          <w:color w:val="FF0000"/>
          <w:sz w:val="32"/>
          <w:szCs w:val="32"/>
        </w:rPr>
      </w:pPr>
      <w:r w:rsidRPr="003C306C">
        <w:rPr>
          <w:color w:val="FF0000"/>
          <w:sz w:val="32"/>
          <w:szCs w:val="32"/>
          <w:highlight w:val="yellow"/>
        </w:rPr>
        <w:t>M</w:t>
      </w:r>
      <w:r w:rsidRPr="003C306C">
        <w:rPr>
          <w:rFonts w:hint="eastAsia"/>
          <w:color w:val="FF0000"/>
          <w:sz w:val="32"/>
          <w:szCs w:val="32"/>
          <w:highlight w:val="yellow"/>
        </w:rPr>
        <w:t>v</w:t>
      </w:r>
    </w:p>
    <w:p w14:paraId="2488DD34" w14:textId="1AE4C70E" w:rsidR="003C306C" w:rsidRPr="00141597" w:rsidRDefault="003C306C" w:rsidP="003C306C">
      <w:pPr>
        <w:ind w:left="720"/>
        <w:jc w:val="center"/>
      </w:pPr>
      <w:r>
        <w:rPr>
          <w:noProof/>
        </w:rPr>
        <w:drawing>
          <wp:inline distT="0" distB="0" distL="0" distR="0" wp14:anchorId="55B51FBA" wp14:editId="4497075D">
            <wp:extent cx="5807812" cy="767593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396" cy="79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27547" w14:textId="51B63732" w:rsidR="00B166C1" w:rsidRDefault="0019788B" w:rsidP="003C306C">
      <w:pPr>
        <w:ind w:left="360"/>
        <w:jc w:val="center"/>
      </w:pPr>
      <w:r>
        <w:rPr>
          <w:noProof/>
        </w:rPr>
        <w:drawing>
          <wp:inline distT="0" distB="0" distL="0" distR="0" wp14:anchorId="56704D9B" wp14:editId="09D04F61">
            <wp:extent cx="6258180" cy="1027652"/>
            <wp:effectExtent l="0" t="0" r="0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23633" cy="1054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37772" w14:textId="27E168C4" w:rsidR="00B166C1" w:rsidRDefault="00B166C1" w:rsidP="00B166C1">
      <w:pPr>
        <w:ind w:left="360"/>
      </w:pPr>
    </w:p>
    <w:p w14:paraId="0D7D0265" w14:textId="5DDD7C77" w:rsidR="0019788B" w:rsidRDefault="0019788B" w:rsidP="00B166C1">
      <w:pPr>
        <w:ind w:left="360"/>
      </w:pPr>
    </w:p>
    <w:p w14:paraId="14FCBA79" w14:textId="77777777" w:rsidR="0019788B" w:rsidRDefault="0019788B" w:rsidP="00B166C1">
      <w:pPr>
        <w:ind w:left="360"/>
        <w:rPr>
          <w:rFonts w:hint="eastAsia"/>
        </w:rPr>
      </w:pPr>
    </w:p>
    <w:p w14:paraId="421096B1" w14:textId="55BA9B66" w:rsidR="003C306C" w:rsidRPr="003C306C" w:rsidRDefault="003C306C" w:rsidP="00B166C1">
      <w:pPr>
        <w:ind w:left="360"/>
        <w:rPr>
          <w:color w:val="FF0000"/>
          <w:sz w:val="32"/>
          <w:szCs w:val="32"/>
        </w:rPr>
      </w:pPr>
      <w:r w:rsidRPr="003C306C">
        <w:rPr>
          <w:rFonts w:hint="eastAsia"/>
          <w:color w:val="FF0000"/>
          <w:sz w:val="32"/>
          <w:szCs w:val="32"/>
          <w:highlight w:val="yellow"/>
        </w:rPr>
        <w:lastRenderedPageBreak/>
        <w:t>c</w:t>
      </w:r>
      <w:r w:rsidRPr="003C306C">
        <w:rPr>
          <w:color w:val="FF0000"/>
          <w:sz w:val="32"/>
          <w:szCs w:val="32"/>
          <w:highlight w:val="yellow"/>
        </w:rPr>
        <w:t>p</w:t>
      </w:r>
    </w:p>
    <w:p w14:paraId="7B67FADB" w14:textId="6B7D7573" w:rsidR="00B166C1" w:rsidRPr="00B166C1" w:rsidRDefault="003C306C" w:rsidP="00B166C1">
      <w:pPr>
        <w:ind w:left="360"/>
      </w:pPr>
      <w:r>
        <w:rPr>
          <w:noProof/>
        </w:rPr>
        <w:drawing>
          <wp:inline distT="0" distB="0" distL="0" distR="0" wp14:anchorId="470FBEC7" wp14:editId="58EE1D43">
            <wp:extent cx="5943600" cy="810895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97341" w14:textId="0B555758" w:rsidR="00B166C1" w:rsidRDefault="0019788B" w:rsidP="003C306C">
      <w:pPr>
        <w:jc w:val="center"/>
      </w:pPr>
      <w:r>
        <w:rPr>
          <w:noProof/>
        </w:rPr>
        <w:drawing>
          <wp:inline distT="0" distB="0" distL="0" distR="0" wp14:anchorId="640492D3" wp14:editId="18E877B8">
            <wp:extent cx="6521122" cy="817927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56363" cy="83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27F48" w14:textId="77777777" w:rsidR="003C306C" w:rsidRDefault="003C306C" w:rsidP="00D9033F"/>
    <w:p w14:paraId="04B8B151" w14:textId="39768C01" w:rsidR="005659F9" w:rsidRDefault="005659F9" w:rsidP="005659F9">
      <w:pPr>
        <w:rPr>
          <w:b/>
          <w:bCs/>
        </w:rPr>
      </w:pPr>
      <w:r>
        <w:rPr>
          <w:b/>
          <w:bCs/>
        </w:rPr>
        <w:t>Task #2</w:t>
      </w:r>
      <w:r w:rsidRPr="00B166C1">
        <w:rPr>
          <w:b/>
          <w:bCs/>
        </w:rPr>
        <w:t>:</w:t>
      </w:r>
      <w:r>
        <w:rPr>
          <w:b/>
          <w:bCs/>
        </w:rPr>
        <w:t xml:space="preserve">  Change file permissions on a file.</w:t>
      </w:r>
    </w:p>
    <w:p w14:paraId="586F232D" w14:textId="74E2A7D2" w:rsidR="005659F9" w:rsidRPr="005659F9" w:rsidRDefault="005659F9" w:rsidP="005659F9">
      <w:pPr>
        <w:numPr>
          <w:ilvl w:val="0"/>
          <w:numId w:val="13"/>
        </w:numPr>
      </w:pPr>
      <w:r w:rsidRPr="005659F9">
        <w:t xml:space="preserve">Change the permissions on </w:t>
      </w:r>
      <w:r w:rsidR="00FB379F">
        <w:t>“</w:t>
      </w:r>
      <w:r w:rsidRPr="005659F9">
        <w:t>myfile.txt</w:t>
      </w:r>
      <w:r w:rsidR="00FB379F">
        <w:t xml:space="preserve">“, </w:t>
      </w:r>
      <w:r w:rsidRPr="005659F9">
        <w:t>so that:</w:t>
      </w:r>
    </w:p>
    <w:p w14:paraId="5F216956" w14:textId="77777777" w:rsidR="00412C8A" w:rsidRDefault="005659F9" w:rsidP="005659F9">
      <w:pPr>
        <w:numPr>
          <w:ilvl w:val="1"/>
          <w:numId w:val="13"/>
        </w:numPr>
      </w:pPr>
      <w:r w:rsidRPr="005659F9">
        <w:t>Others cannot read it.</w:t>
      </w:r>
      <w:r w:rsidRPr="005659F9">
        <w:tab/>
      </w:r>
    </w:p>
    <w:p w14:paraId="3AA55FD2" w14:textId="514ACF54" w:rsidR="005659F9" w:rsidRPr="005659F9" w:rsidRDefault="00412C8A" w:rsidP="00412C8A">
      <w:r>
        <w:rPr>
          <w:noProof/>
        </w:rPr>
        <w:drawing>
          <wp:inline distT="0" distB="0" distL="0" distR="0" wp14:anchorId="69EBAE59" wp14:editId="51FE9584">
            <wp:extent cx="5943600" cy="78549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59F9" w:rsidRPr="005659F9">
        <w:tab/>
      </w:r>
    </w:p>
    <w:p w14:paraId="1EDA3339" w14:textId="77777777" w:rsidR="00412C8A" w:rsidRDefault="005659F9" w:rsidP="005659F9">
      <w:pPr>
        <w:numPr>
          <w:ilvl w:val="1"/>
          <w:numId w:val="13"/>
        </w:numPr>
      </w:pPr>
      <w:r w:rsidRPr="005659F9">
        <w:t>Group members can execute it.</w:t>
      </w:r>
    </w:p>
    <w:p w14:paraId="7559D965" w14:textId="0656E7C6" w:rsidR="005659F9" w:rsidRPr="005659F9" w:rsidRDefault="00412C8A" w:rsidP="00412C8A">
      <w:r>
        <w:rPr>
          <w:noProof/>
        </w:rPr>
        <w:drawing>
          <wp:inline distT="0" distB="0" distL="0" distR="0" wp14:anchorId="4F0643BC" wp14:editId="3E6174F7">
            <wp:extent cx="5914286" cy="71428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7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59F9" w:rsidRPr="005659F9">
        <w:tab/>
        <w:t xml:space="preserve"> </w:t>
      </w:r>
      <w:r w:rsidR="005659F9" w:rsidRPr="005659F9">
        <w:tab/>
        <w:t xml:space="preserve"> </w:t>
      </w:r>
    </w:p>
    <w:p w14:paraId="73F5F49C" w14:textId="77777777" w:rsidR="00412C8A" w:rsidRDefault="005659F9" w:rsidP="005659F9">
      <w:pPr>
        <w:numPr>
          <w:ilvl w:val="1"/>
          <w:numId w:val="13"/>
        </w:numPr>
      </w:pPr>
      <w:r w:rsidRPr="005659F9">
        <w:t>Others cannot read or write it.</w:t>
      </w:r>
      <w:r w:rsidRPr="005659F9">
        <w:tab/>
      </w:r>
    </w:p>
    <w:p w14:paraId="12F5FD4B" w14:textId="44032B73" w:rsidR="005659F9" w:rsidRPr="005659F9" w:rsidRDefault="00412C8A" w:rsidP="00412C8A">
      <w:r>
        <w:rPr>
          <w:noProof/>
        </w:rPr>
        <w:drawing>
          <wp:inline distT="0" distB="0" distL="0" distR="0" wp14:anchorId="48A6AD7F" wp14:editId="483DBD00">
            <wp:extent cx="5943600" cy="742315"/>
            <wp:effectExtent l="0" t="0" r="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59F9" w:rsidRPr="005659F9">
        <w:tab/>
        <w:t xml:space="preserve"> </w:t>
      </w:r>
    </w:p>
    <w:p w14:paraId="0202D4A1" w14:textId="1A93B674" w:rsidR="005659F9" w:rsidRDefault="005659F9" w:rsidP="005659F9">
      <w:pPr>
        <w:numPr>
          <w:ilvl w:val="1"/>
          <w:numId w:val="13"/>
        </w:numPr>
      </w:pPr>
      <w:r w:rsidRPr="005659F9">
        <w:t xml:space="preserve">Group members &amp; Others can read and write it.  </w:t>
      </w:r>
    </w:p>
    <w:p w14:paraId="2FCB3D22" w14:textId="1A678B1E" w:rsidR="001B5C49" w:rsidRPr="005659F9" w:rsidRDefault="001B5C49" w:rsidP="001B5C49">
      <w:pPr>
        <w:rPr>
          <w:rFonts w:hint="eastAsia"/>
        </w:rPr>
      </w:pPr>
      <w:r>
        <w:rPr>
          <w:noProof/>
        </w:rPr>
        <w:drawing>
          <wp:inline distT="0" distB="0" distL="0" distR="0" wp14:anchorId="1150C934" wp14:editId="777922BD">
            <wp:extent cx="5943600" cy="74676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28CEA" w14:textId="027A0BE8" w:rsidR="00FB379F" w:rsidRDefault="005659F9" w:rsidP="005659F9">
      <w:pPr>
        <w:numPr>
          <w:ilvl w:val="1"/>
          <w:numId w:val="13"/>
        </w:numPr>
      </w:pPr>
      <w:r w:rsidRPr="005659F9">
        <w:t>Everyone has full access.</w:t>
      </w:r>
    </w:p>
    <w:p w14:paraId="1F27873E" w14:textId="5CEDA0AE" w:rsidR="00797D84" w:rsidRPr="00FB379F" w:rsidRDefault="00797D84" w:rsidP="00797D84">
      <w:pPr>
        <w:rPr>
          <w:rFonts w:hint="eastAsia"/>
        </w:rPr>
      </w:pPr>
      <w:r>
        <w:rPr>
          <w:noProof/>
        </w:rPr>
        <w:drawing>
          <wp:inline distT="0" distB="0" distL="0" distR="0" wp14:anchorId="233A0F60" wp14:editId="525D2361">
            <wp:extent cx="5943600" cy="68897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E8AC" w14:textId="13F221AC" w:rsidR="005659F9" w:rsidRPr="005659F9" w:rsidRDefault="005659F9" w:rsidP="00FB379F">
      <w:pPr>
        <w:ind w:left="1440"/>
      </w:pPr>
      <w:r w:rsidRPr="005659F9">
        <w:tab/>
      </w:r>
      <w:r w:rsidRPr="005659F9">
        <w:tab/>
      </w:r>
      <w:r w:rsidRPr="005659F9">
        <w:tab/>
        <w:t xml:space="preserve"> </w:t>
      </w:r>
    </w:p>
    <w:p w14:paraId="4821F391" w14:textId="77777777" w:rsidR="005659F9" w:rsidRPr="005659F9" w:rsidRDefault="005659F9" w:rsidP="00FB379F">
      <w:pPr>
        <w:numPr>
          <w:ilvl w:val="0"/>
          <w:numId w:val="13"/>
        </w:numPr>
      </w:pPr>
      <w:r w:rsidRPr="005659F9">
        <w:t>Now try this:</w:t>
      </w:r>
    </w:p>
    <w:p w14:paraId="3811511B" w14:textId="77777777" w:rsidR="005D268E" w:rsidRDefault="005659F9" w:rsidP="00FB379F">
      <w:pPr>
        <w:numPr>
          <w:ilvl w:val="1"/>
          <w:numId w:val="13"/>
        </w:numPr>
      </w:pPr>
      <w:r w:rsidRPr="005659F9">
        <w:t>Deny all access from everyone.</w:t>
      </w:r>
      <w:r w:rsidRPr="005659F9">
        <w:tab/>
      </w:r>
    </w:p>
    <w:p w14:paraId="5989CD6D" w14:textId="540ACE45" w:rsidR="005659F9" w:rsidRPr="005659F9" w:rsidRDefault="005D268E" w:rsidP="005D268E">
      <w:r>
        <w:rPr>
          <w:noProof/>
        </w:rPr>
        <w:lastRenderedPageBreak/>
        <w:drawing>
          <wp:inline distT="0" distB="0" distL="0" distR="0" wp14:anchorId="3D98087B" wp14:editId="4483F825">
            <wp:extent cx="5943600" cy="774065"/>
            <wp:effectExtent l="0" t="0" r="0" b="698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59F9" w:rsidRPr="005659F9">
        <w:tab/>
        <w:t xml:space="preserve"> </w:t>
      </w:r>
    </w:p>
    <w:p w14:paraId="13E5D191" w14:textId="77777777" w:rsidR="005659F9" w:rsidRDefault="005659F9" w:rsidP="005659F9">
      <w:pPr>
        <w:rPr>
          <w:b/>
          <w:bCs/>
        </w:rPr>
      </w:pPr>
    </w:p>
    <w:p w14:paraId="0B64EA42" w14:textId="397BA1C5" w:rsidR="00B166C1" w:rsidRDefault="00B166C1" w:rsidP="00D9033F"/>
    <w:p w14:paraId="51667689" w14:textId="77777777" w:rsidR="00FB379F" w:rsidRPr="00141597" w:rsidRDefault="00FB379F" w:rsidP="00FB379F">
      <w:pPr>
        <w:ind w:left="360"/>
      </w:pPr>
      <w:r w:rsidRPr="00141597">
        <w:t>Suggestions:</w:t>
      </w:r>
    </w:p>
    <w:p w14:paraId="62DE38DD" w14:textId="73723E92" w:rsidR="00FB379F" w:rsidRDefault="00FB379F" w:rsidP="00FB379F">
      <w:pPr>
        <w:pStyle w:val="a5"/>
        <w:numPr>
          <w:ilvl w:val="0"/>
          <w:numId w:val="12"/>
        </w:numPr>
      </w:pPr>
      <w:r>
        <w:t>You can create “</w:t>
      </w:r>
      <w:r w:rsidR="005659F9" w:rsidRPr="005659F9">
        <w:t>myfile.txt</w:t>
      </w:r>
      <w:r>
        <w:t>” file with your Hello World program codes</w:t>
      </w:r>
      <w:r w:rsidR="006424D8">
        <w:t xml:space="preserve"> (output re-direction).</w:t>
      </w:r>
    </w:p>
    <w:p w14:paraId="18A4ECD5" w14:textId="0897F8B9" w:rsidR="00FB379F" w:rsidRPr="00141597" w:rsidRDefault="0079636D" w:rsidP="00FB379F">
      <w:pPr>
        <w:pStyle w:val="a5"/>
        <w:ind w:left="1080"/>
      </w:pPr>
      <w:r>
        <w:rPr>
          <w:noProof/>
        </w:rPr>
        <w:drawing>
          <wp:inline distT="0" distB="0" distL="0" distR="0" wp14:anchorId="492D8548" wp14:editId="725EFE35">
            <wp:extent cx="2809524" cy="971429"/>
            <wp:effectExtent l="0" t="0" r="0" b="63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9DA75" w14:textId="0CE6AFD6" w:rsidR="00B166C1" w:rsidRDefault="00FB379F" w:rsidP="00D9033F">
      <w:r>
        <w:t xml:space="preserve">      Capture your screen shot of your execution results (per “ls -l myfile.txt” command) below.</w:t>
      </w:r>
    </w:p>
    <w:p w14:paraId="120BFE7B" w14:textId="712E6276" w:rsidR="00B166C1" w:rsidRDefault="00B166C1" w:rsidP="00D9033F"/>
    <w:p w14:paraId="1B844866" w14:textId="4B6DFA6D" w:rsidR="00B166C1" w:rsidRDefault="000761E7" w:rsidP="00D9033F">
      <w:r>
        <w:rPr>
          <w:noProof/>
        </w:rPr>
        <w:drawing>
          <wp:inline distT="0" distB="0" distL="0" distR="0" wp14:anchorId="552CF513" wp14:editId="39391271">
            <wp:extent cx="5943600" cy="79057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E3CBC" w14:textId="77777777" w:rsidR="00B166C1" w:rsidRDefault="00B166C1" w:rsidP="00D9033F"/>
    <w:p w14:paraId="10E75C7C" w14:textId="77777777" w:rsidR="00FD4FC5" w:rsidRPr="00465C1C" w:rsidRDefault="00FD4FC5" w:rsidP="00FD4FC5">
      <w:r w:rsidRPr="00465C1C">
        <w:rPr>
          <w:highlight w:val="yellow"/>
        </w:rPr>
        <w:t>Lab Assignment Delivery Instruction</w:t>
      </w:r>
      <w:r>
        <w:rPr>
          <w:highlight w:val="yellow"/>
        </w:rPr>
        <w:t>s</w:t>
      </w:r>
      <w:r w:rsidRPr="00465C1C">
        <w:rPr>
          <w:highlight w:val="yellow"/>
        </w:rPr>
        <w:t>:</w:t>
      </w:r>
    </w:p>
    <w:p w14:paraId="16D3BF9D" w14:textId="77777777" w:rsidR="00FD4FC5" w:rsidRPr="00465C1C" w:rsidRDefault="00FD4FC5" w:rsidP="00FD4FC5">
      <w:pPr>
        <w:pStyle w:val="a5"/>
        <w:numPr>
          <w:ilvl w:val="0"/>
          <w:numId w:val="9"/>
        </w:numPr>
      </w:pPr>
      <w:r w:rsidRPr="00465C1C">
        <w:rPr>
          <w:i/>
          <w:iCs/>
        </w:rPr>
        <w:t>Capture screen shots of your practice session results and paste</w:t>
      </w:r>
      <w:r w:rsidRPr="00465C1C">
        <w:t xml:space="preserve"> </w:t>
      </w:r>
      <w:r w:rsidRPr="00465C1C">
        <w:rPr>
          <w:b/>
          <w:bCs/>
          <w:i/>
          <w:iCs/>
        </w:rPr>
        <w:t>into this document accordingly</w:t>
      </w:r>
      <w:r w:rsidRPr="00465C1C">
        <w:rPr>
          <w:i/>
          <w:iCs/>
        </w:rPr>
        <w:t>.</w:t>
      </w:r>
    </w:p>
    <w:p w14:paraId="546AB736" w14:textId="77777777" w:rsidR="00FD4FC5" w:rsidRPr="00465C1C" w:rsidRDefault="00FD4FC5" w:rsidP="00FD4FC5">
      <w:pPr>
        <w:pStyle w:val="a5"/>
        <w:numPr>
          <w:ilvl w:val="0"/>
          <w:numId w:val="9"/>
        </w:numPr>
        <w:rPr>
          <w:i/>
          <w:iCs/>
        </w:rPr>
      </w:pPr>
      <w:r w:rsidRPr="00465C1C">
        <w:rPr>
          <w:i/>
          <w:iCs/>
        </w:rPr>
        <w:t>Add/Replace the “demo” screen shots seen in this document with your results.</w:t>
      </w:r>
    </w:p>
    <w:p w14:paraId="1D036FE8" w14:textId="77777777" w:rsidR="00FD4FC5" w:rsidRPr="00465C1C" w:rsidRDefault="00FD4FC5" w:rsidP="00FD4FC5">
      <w:pPr>
        <w:pStyle w:val="a5"/>
        <w:numPr>
          <w:ilvl w:val="0"/>
          <w:numId w:val="9"/>
        </w:numPr>
        <w:rPr>
          <w:i/>
          <w:iCs/>
        </w:rPr>
      </w:pPr>
      <w:r w:rsidRPr="00465C1C">
        <w:rPr>
          <w:i/>
          <w:iCs/>
        </w:rPr>
        <w:t>Please elaborate as needed.</w:t>
      </w:r>
    </w:p>
    <w:p w14:paraId="27E8D03B" w14:textId="77777777" w:rsidR="00FD4FC5" w:rsidRPr="00465C1C" w:rsidRDefault="00FD4FC5" w:rsidP="00FD4FC5"/>
    <w:p w14:paraId="29891CB6" w14:textId="77777777" w:rsidR="00FD4FC5" w:rsidRPr="00465C1C" w:rsidRDefault="00FD4FC5" w:rsidP="00FD4FC5"/>
    <w:p w14:paraId="0C1F2B37" w14:textId="77777777" w:rsidR="00FD4FC5" w:rsidRPr="00465C1C" w:rsidRDefault="00FD4FC5" w:rsidP="003B0120">
      <w:pPr>
        <w:pStyle w:val="af9"/>
        <w:rPr>
          <w:b/>
          <w:u w:val="single"/>
        </w:rPr>
      </w:pPr>
      <w:r w:rsidRPr="00465C1C">
        <w:rPr>
          <w:b/>
          <w:u w:val="single"/>
        </w:rPr>
        <w:t>Submission:</w:t>
      </w:r>
    </w:p>
    <w:p w14:paraId="22C9A031" w14:textId="670B21EE" w:rsidR="00FD4FC5" w:rsidRPr="00465C1C" w:rsidRDefault="00FD4FC5" w:rsidP="003B0120">
      <w:pPr>
        <w:pStyle w:val="af9"/>
      </w:pPr>
      <w:r w:rsidRPr="00465C1C">
        <w:t xml:space="preserve">Please submit to online.  If that fails, email your results </w:t>
      </w:r>
      <w:r w:rsidR="005841E4">
        <w:t xml:space="preserve">to: </w:t>
      </w:r>
      <w:r w:rsidR="00CB5E5E">
        <w:t>bangpanliang@gmail.com</w:t>
      </w:r>
      <w:r w:rsidRPr="00465C1C">
        <w:t>.</w:t>
      </w:r>
    </w:p>
    <w:p w14:paraId="2C134F05" w14:textId="00D76872" w:rsidR="00FD4FC5" w:rsidRPr="00465C1C" w:rsidRDefault="00FD4FC5" w:rsidP="003B0120">
      <w:pPr>
        <w:pStyle w:val="af9"/>
      </w:pPr>
      <w:r w:rsidRPr="00465C1C">
        <w:t>The subject of the email should be: [</w:t>
      </w:r>
      <w:r w:rsidRPr="005841E4">
        <w:rPr>
          <w:color w:val="FF0000"/>
        </w:rPr>
        <w:t>Your StudentID, Assignment Name</w:t>
      </w:r>
      <w:r w:rsidRPr="00465C1C">
        <w:t>]</w:t>
      </w:r>
    </w:p>
    <w:p w14:paraId="5DA53701" w14:textId="77777777" w:rsidR="00CE02F1" w:rsidRPr="00C25900" w:rsidRDefault="00CE02F1" w:rsidP="00D9033F"/>
    <w:sectPr w:rsidR="00CE02F1" w:rsidRPr="00C25900" w:rsidSect="0071640E">
      <w:headerReference w:type="even" r:id="rId22"/>
      <w:headerReference w:type="default" r:id="rId23"/>
      <w:footerReference w:type="default" r:id="rId24"/>
      <w:headerReference w:type="first" r:id="rId25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21329" w14:textId="77777777" w:rsidR="00C237D7" w:rsidRDefault="00C237D7">
      <w:r>
        <w:separator/>
      </w:r>
    </w:p>
  </w:endnote>
  <w:endnote w:type="continuationSeparator" w:id="0">
    <w:p w14:paraId="18F70BA0" w14:textId="77777777" w:rsidR="00C237D7" w:rsidRDefault="00C237D7">
      <w:r>
        <w:continuationSeparator/>
      </w:r>
    </w:p>
  </w:endnote>
  <w:endnote w:type="continuationNotice" w:id="1">
    <w:p w14:paraId="1D5AA92D" w14:textId="77777777" w:rsidR="00C237D7" w:rsidRDefault="00C237D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160646" w:rsidRDefault="000A32D3">
        <w:pPr>
          <w:pStyle w:val="a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2E4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160646" w:rsidRDefault="00160646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34895" w14:textId="77777777" w:rsidR="00C237D7" w:rsidRDefault="00C237D7">
      <w:r>
        <w:separator/>
      </w:r>
    </w:p>
  </w:footnote>
  <w:footnote w:type="continuationSeparator" w:id="0">
    <w:p w14:paraId="59B1D7C7" w14:textId="77777777" w:rsidR="00C237D7" w:rsidRDefault="00C237D7">
      <w:r>
        <w:continuationSeparator/>
      </w:r>
    </w:p>
  </w:footnote>
  <w:footnote w:type="continuationNotice" w:id="1">
    <w:p w14:paraId="751A5F9C" w14:textId="77777777" w:rsidR="00C237D7" w:rsidRDefault="00C237D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510E" w14:textId="77777777" w:rsidR="005F37B2" w:rsidRDefault="005F37B2">
    <w:pPr>
      <w:pStyle w:val="a8"/>
    </w:pPr>
  </w:p>
  <w:p w14:paraId="3463353F" w14:textId="77777777" w:rsidR="005F37B2" w:rsidRDefault="005F37B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05C74" w14:textId="5705CDC7" w:rsidR="00160646" w:rsidRDefault="000A32D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 w:rsidR="000F2E4B">
      <w:rPr>
        <w:noProof/>
      </w:rPr>
      <w:t>5</w:t>
    </w:r>
    <w:r>
      <w:fldChar w:fldCharType="end"/>
    </w:r>
  </w:p>
  <w:p w14:paraId="0FB78278" w14:textId="77777777" w:rsidR="00160646" w:rsidRDefault="00160646">
    <w:pPr>
      <w:ind w:right="360"/>
    </w:pPr>
  </w:p>
  <w:p w14:paraId="291B7496" w14:textId="77777777" w:rsidR="00160646" w:rsidRDefault="0016064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9D8D" w14:textId="77777777" w:rsidR="005F37B2" w:rsidRDefault="005F37B2">
    <w:pPr>
      <w:pStyle w:val="a8"/>
    </w:pPr>
  </w:p>
  <w:p w14:paraId="47D93D41" w14:textId="77777777" w:rsidR="005F37B2" w:rsidRDefault="005F37B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B1AF0"/>
    <w:multiLevelType w:val="hybridMultilevel"/>
    <w:tmpl w:val="4798F028"/>
    <w:lvl w:ilvl="0" w:tplc="EA24FD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9611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90AFC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16C54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AF41A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592D7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B3C4E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D6A9B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744B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36C8F"/>
    <w:multiLevelType w:val="hybridMultilevel"/>
    <w:tmpl w:val="1288561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483137"/>
    <w:multiLevelType w:val="hybridMultilevel"/>
    <w:tmpl w:val="83AE2F7C"/>
    <w:lvl w:ilvl="0" w:tplc="1F10FE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8B8A7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AEE4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BE8B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2E215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0581B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DF484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9FABC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7C07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6193FEE"/>
    <w:multiLevelType w:val="hybridMultilevel"/>
    <w:tmpl w:val="B852D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392DE1"/>
    <w:multiLevelType w:val="hybridMultilevel"/>
    <w:tmpl w:val="7786E9F8"/>
    <w:lvl w:ilvl="0" w:tplc="795A04B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023754">
      <w:start w:val="8402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6207C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57E7F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AE821D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530AE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C366F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2066D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FC2AE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E0D16"/>
    <w:multiLevelType w:val="hybridMultilevel"/>
    <w:tmpl w:val="6058A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2"/>
  </w:num>
  <w:num w:numId="5">
    <w:abstractNumId w:val="11"/>
  </w:num>
  <w:num w:numId="6">
    <w:abstractNumId w:val="6"/>
  </w:num>
  <w:num w:numId="7">
    <w:abstractNumId w:val="7"/>
  </w:num>
  <w:num w:numId="8">
    <w:abstractNumId w:val="5"/>
  </w:num>
  <w:num w:numId="9">
    <w:abstractNumId w:val="3"/>
  </w:num>
  <w:num w:numId="10">
    <w:abstractNumId w:val="8"/>
  </w:num>
  <w:num w:numId="11">
    <w:abstractNumId w:val="0"/>
  </w:num>
  <w:num w:numId="12">
    <w:abstractNumId w:val="12"/>
  </w:num>
  <w:num w:numId="13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isplayBackgroundShape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zY3NjUxM7EwtTRR0lEKTi0uzszPAykwrAUA3/8kSSwAAAA="/>
  </w:docVars>
  <w:rsids>
    <w:rsidRoot w:val="00291490"/>
    <w:rsid w:val="00004BCE"/>
    <w:rsid w:val="00004E82"/>
    <w:rsid w:val="00007ECA"/>
    <w:rsid w:val="0001341C"/>
    <w:rsid w:val="0001466F"/>
    <w:rsid w:val="000159B5"/>
    <w:rsid w:val="000229DC"/>
    <w:rsid w:val="00027630"/>
    <w:rsid w:val="00040963"/>
    <w:rsid w:val="00045E17"/>
    <w:rsid w:val="00047BEE"/>
    <w:rsid w:val="00051FB9"/>
    <w:rsid w:val="000578E5"/>
    <w:rsid w:val="00064AA8"/>
    <w:rsid w:val="00066484"/>
    <w:rsid w:val="00066F03"/>
    <w:rsid w:val="0007034F"/>
    <w:rsid w:val="00070E5D"/>
    <w:rsid w:val="000761E7"/>
    <w:rsid w:val="000763A7"/>
    <w:rsid w:val="00083B11"/>
    <w:rsid w:val="00086FC4"/>
    <w:rsid w:val="00087199"/>
    <w:rsid w:val="000976C2"/>
    <w:rsid w:val="00097B73"/>
    <w:rsid w:val="000A32D3"/>
    <w:rsid w:val="000A4856"/>
    <w:rsid w:val="000A73FB"/>
    <w:rsid w:val="000A7B24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76D"/>
    <w:rsid w:val="000E78F9"/>
    <w:rsid w:val="000F2E4B"/>
    <w:rsid w:val="000F5383"/>
    <w:rsid w:val="000F5D14"/>
    <w:rsid w:val="000F6499"/>
    <w:rsid w:val="000F6B09"/>
    <w:rsid w:val="001005D7"/>
    <w:rsid w:val="0010095D"/>
    <w:rsid w:val="00103A23"/>
    <w:rsid w:val="00105727"/>
    <w:rsid w:val="00107FA3"/>
    <w:rsid w:val="001115B8"/>
    <w:rsid w:val="00113D50"/>
    <w:rsid w:val="00115A6A"/>
    <w:rsid w:val="00117E60"/>
    <w:rsid w:val="001201CC"/>
    <w:rsid w:val="00122050"/>
    <w:rsid w:val="001234DF"/>
    <w:rsid w:val="00123788"/>
    <w:rsid w:val="00130815"/>
    <w:rsid w:val="00130E20"/>
    <w:rsid w:val="00131550"/>
    <w:rsid w:val="00141597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64BD2"/>
    <w:rsid w:val="001709A0"/>
    <w:rsid w:val="001736FD"/>
    <w:rsid w:val="00174924"/>
    <w:rsid w:val="001807C5"/>
    <w:rsid w:val="00183A12"/>
    <w:rsid w:val="0018641E"/>
    <w:rsid w:val="00191D78"/>
    <w:rsid w:val="0019788B"/>
    <w:rsid w:val="001A0376"/>
    <w:rsid w:val="001A11EA"/>
    <w:rsid w:val="001A1D40"/>
    <w:rsid w:val="001A52E0"/>
    <w:rsid w:val="001A557C"/>
    <w:rsid w:val="001B0C8D"/>
    <w:rsid w:val="001B17AC"/>
    <w:rsid w:val="001B5C49"/>
    <w:rsid w:val="001B5DD9"/>
    <w:rsid w:val="001C0712"/>
    <w:rsid w:val="001C6225"/>
    <w:rsid w:val="001C6883"/>
    <w:rsid w:val="001C6CDE"/>
    <w:rsid w:val="001D0D89"/>
    <w:rsid w:val="001D2E58"/>
    <w:rsid w:val="001D4A63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16A0"/>
    <w:rsid w:val="0020482E"/>
    <w:rsid w:val="00205119"/>
    <w:rsid w:val="00215BCC"/>
    <w:rsid w:val="00216440"/>
    <w:rsid w:val="00221DC4"/>
    <w:rsid w:val="0022304A"/>
    <w:rsid w:val="00223873"/>
    <w:rsid w:val="00224F95"/>
    <w:rsid w:val="002326C5"/>
    <w:rsid w:val="002338D7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1E4D"/>
    <w:rsid w:val="00273B77"/>
    <w:rsid w:val="0027451F"/>
    <w:rsid w:val="0028078D"/>
    <w:rsid w:val="00280F4A"/>
    <w:rsid w:val="0028343C"/>
    <w:rsid w:val="00290DB9"/>
    <w:rsid w:val="00291490"/>
    <w:rsid w:val="00293607"/>
    <w:rsid w:val="00295F13"/>
    <w:rsid w:val="002A5A37"/>
    <w:rsid w:val="002A6311"/>
    <w:rsid w:val="002A7B4B"/>
    <w:rsid w:val="002B2142"/>
    <w:rsid w:val="002B3845"/>
    <w:rsid w:val="002B78DC"/>
    <w:rsid w:val="002D3537"/>
    <w:rsid w:val="002D4045"/>
    <w:rsid w:val="002D5D10"/>
    <w:rsid w:val="002E31CD"/>
    <w:rsid w:val="002E32A6"/>
    <w:rsid w:val="002E3BC1"/>
    <w:rsid w:val="002E45DE"/>
    <w:rsid w:val="002E4BCE"/>
    <w:rsid w:val="002F0936"/>
    <w:rsid w:val="002F2363"/>
    <w:rsid w:val="002F4159"/>
    <w:rsid w:val="002F59FA"/>
    <w:rsid w:val="0030068B"/>
    <w:rsid w:val="00300E54"/>
    <w:rsid w:val="00301553"/>
    <w:rsid w:val="00305FD6"/>
    <w:rsid w:val="00306F0C"/>
    <w:rsid w:val="003132C5"/>
    <w:rsid w:val="00316127"/>
    <w:rsid w:val="0031617E"/>
    <w:rsid w:val="00316325"/>
    <w:rsid w:val="00317CC9"/>
    <w:rsid w:val="00335AD0"/>
    <w:rsid w:val="00335BB0"/>
    <w:rsid w:val="003362AA"/>
    <w:rsid w:val="0034361B"/>
    <w:rsid w:val="00355BB8"/>
    <w:rsid w:val="00356395"/>
    <w:rsid w:val="003627EF"/>
    <w:rsid w:val="00365139"/>
    <w:rsid w:val="00373B21"/>
    <w:rsid w:val="00375A14"/>
    <w:rsid w:val="00376FC8"/>
    <w:rsid w:val="00380F96"/>
    <w:rsid w:val="00386993"/>
    <w:rsid w:val="00391433"/>
    <w:rsid w:val="00394F39"/>
    <w:rsid w:val="003A0F59"/>
    <w:rsid w:val="003B0120"/>
    <w:rsid w:val="003B7900"/>
    <w:rsid w:val="003B7FED"/>
    <w:rsid w:val="003C176C"/>
    <w:rsid w:val="003C2263"/>
    <w:rsid w:val="003C2725"/>
    <w:rsid w:val="003C306C"/>
    <w:rsid w:val="003D6808"/>
    <w:rsid w:val="003D7656"/>
    <w:rsid w:val="003D79F0"/>
    <w:rsid w:val="003E336D"/>
    <w:rsid w:val="003E4DC3"/>
    <w:rsid w:val="003E5462"/>
    <w:rsid w:val="003F00D1"/>
    <w:rsid w:val="003F03E3"/>
    <w:rsid w:val="003F72FA"/>
    <w:rsid w:val="00401628"/>
    <w:rsid w:val="00401A23"/>
    <w:rsid w:val="00404AD7"/>
    <w:rsid w:val="00406984"/>
    <w:rsid w:val="00406F69"/>
    <w:rsid w:val="004074EC"/>
    <w:rsid w:val="00407AEE"/>
    <w:rsid w:val="004108DD"/>
    <w:rsid w:val="00411A99"/>
    <w:rsid w:val="00412C8A"/>
    <w:rsid w:val="00416D8C"/>
    <w:rsid w:val="00417B55"/>
    <w:rsid w:val="00417E49"/>
    <w:rsid w:val="00431FE8"/>
    <w:rsid w:val="004345BC"/>
    <w:rsid w:val="004357F3"/>
    <w:rsid w:val="00440292"/>
    <w:rsid w:val="00440849"/>
    <w:rsid w:val="00440855"/>
    <w:rsid w:val="0044235C"/>
    <w:rsid w:val="0044453A"/>
    <w:rsid w:val="00447017"/>
    <w:rsid w:val="00450F00"/>
    <w:rsid w:val="00457F36"/>
    <w:rsid w:val="00461CE3"/>
    <w:rsid w:val="00463CF1"/>
    <w:rsid w:val="00470BAB"/>
    <w:rsid w:val="0047102B"/>
    <w:rsid w:val="00472B3B"/>
    <w:rsid w:val="00473056"/>
    <w:rsid w:val="004744A0"/>
    <w:rsid w:val="004746D4"/>
    <w:rsid w:val="00485A9C"/>
    <w:rsid w:val="004912BA"/>
    <w:rsid w:val="004937FB"/>
    <w:rsid w:val="00495942"/>
    <w:rsid w:val="004A057B"/>
    <w:rsid w:val="004A4AB9"/>
    <w:rsid w:val="004A59D0"/>
    <w:rsid w:val="004A59DA"/>
    <w:rsid w:val="004A76EA"/>
    <w:rsid w:val="004A7EEA"/>
    <w:rsid w:val="004B19DB"/>
    <w:rsid w:val="004B23F7"/>
    <w:rsid w:val="004B41DB"/>
    <w:rsid w:val="004C0128"/>
    <w:rsid w:val="004C21BC"/>
    <w:rsid w:val="004C2920"/>
    <w:rsid w:val="004C73E4"/>
    <w:rsid w:val="004C7F64"/>
    <w:rsid w:val="004D0A71"/>
    <w:rsid w:val="004D67A6"/>
    <w:rsid w:val="004E04D2"/>
    <w:rsid w:val="004E6F6F"/>
    <w:rsid w:val="004F6C16"/>
    <w:rsid w:val="004F7519"/>
    <w:rsid w:val="00513E7A"/>
    <w:rsid w:val="00516404"/>
    <w:rsid w:val="00520C28"/>
    <w:rsid w:val="00520DF6"/>
    <w:rsid w:val="00523ECA"/>
    <w:rsid w:val="005275E2"/>
    <w:rsid w:val="00537189"/>
    <w:rsid w:val="0054193E"/>
    <w:rsid w:val="00542D5F"/>
    <w:rsid w:val="00547524"/>
    <w:rsid w:val="005553F9"/>
    <w:rsid w:val="00555E11"/>
    <w:rsid w:val="00555FE2"/>
    <w:rsid w:val="00560C4C"/>
    <w:rsid w:val="00562589"/>
    <w:rsid w:val="005659F9"/>
    <w:rsid w:val="0056601D"/>
    <w:rsid w:val="00572210"/>
    <w:rsid w:val="00572BDB"/>
    <w:rsid w:val="00574C2F"/>
    <w:rsid w:val="00582A83"/>
    <w:rsid w:val="005841E4"/>
    <w:rsid w:val="00590D75"/>
    <w:rsid w:val="005968E3"/>
    <w:rsid w:val="00597111"/>
    <w:rsid w:val="00597C7D"/>
    <w:rsid w:val="005A5AB3"/>
    <w:rsid w:val="005A6CBD"/>
    <w:rsid w:val="005A7CA1"/>
    <w:rsid w:val="005B1B97"/>
    <w:rsid w:val="005B49F0"/>
    <w:rsid w:val="005B6B01"/>
    <w:rsid w:val="005B7CC5"/>
    <w:rsid w:val="005C2156"/>
    <w:rsid w:val="005C30E8"/>
    <w:rsid w:val="005C4655"/>
    <w:rsid w:val="005C64A4"/>
    <w:rsid w:val="005D0338"/>
    <w:rsid w:val="005D1179"/>
    <w:rsid w:val="005D1734"/>
    <w:rsid w:val="005D210B"/>
    <w:rsid w:val="005D268E"/>
    <w:rsid w:val="005D5C7C"/>
    <w:rsid w:val="005D6922"/>
    <w:rsid w:val="005F37B2"/>
    <w:rsid w:val="00601795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8EA"/>
    <w:rsid w:val="00640FFD"/>
    <w:rsid w:val="006410F8"/>
    <w:rsid w:val="006424D8"/>
    <w:rsid w:val="006471DE"/>
    <w:rsid w:val="006473F4"/>
    <w:rsid w:val="006476EF"/>
    <w:rsid w:val="00651506"/>
    <w:rsid w:val="00657706"/>
    <w:rsid w:val="00660882"/>
    <w:rsid w:val="006659CF"/>
    <w:rsid w:val="00674689"/>
    <w:rsid w:val="00680621"/>
    <w:rsid w:val="006813DB"/>
    <w:rsid w:val="0068355B"/>
    <w:rsid w:val="0068431B"/>
    <w:rsid w:val="00685D07"/>
    <w:rsid w:val="00687D91"/>
    <w:rsid w:val="00691664"/>
    <w:rsid w:val="00691D38"/>
    <w:rsid w:val="00695B96"/>
    <w:rsid w:val="006A480A"/>
    <w:rsid w:val="006A567B"/>
    <w:rsid w:val="006A6F2D"/>
    <w:rsid w:val="006B1007"/>
    <w:rsid w:val="006B1525"/>
    <w:rsid w:val="006B4A3A"/>
    <w:rsid w:val="006B7778"/>
    <w:rsid w:val="006C1574"/>
    <w:rsid w:val="006C21CF"/>
    <w:rsid w:val="006C55D1"/>
    <w:rsid w:val="006D5438"/>
    <w:rsid w:val="006D75A5"/>
    <w:rsid w:val="006E0CFF"/>
    <w:rsid w:val="006E1D0B"/>
    <w:rsid w:val="006E478B"/>
    <w:rsid w:val="006E59AD"/>
    <w:rsid w:val="006E6814"/>
    <w:rsid w:val="006E79C5"/>
    <w:rsid w:val="006F55E2"/>
    <w:rsid w:val="006F6969"/>
    <w:rsid w:val="007010E4"/>
    <w:rsid w:val="00702FBA"/>
    <w:rsid w:val="00703D2C"/>
    <w:rsid w:val="00707F18"/>
    <w:rsid w:val="0071640E"/>
    <w:rsid w:val="007203E1"/>
    <w:rsid w:val="00720CF8"/>
    <w:rsid w:val="007210B7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2F05"/>
    <w:rsid w:val="00773DBB"/>
    <w:rsid w:val="00775BCA"/>
    <w:rsid w:val="0077610D"/>
    <w:rsid w:val="00784C03"/>
    <w:rsid w:val="00791BB0"/>
    <w:rsid w:val="007928F4"/>
    <w:rsid w:val="007930FA"/>
    <w:rsid w:val="007944C0"/>
    <w:rsid w:val="00795ACB"/>
    <w:rsid w:val="0079636D"/>
    <w:rsid w:val="007975B4"/>
    <w:rsid w:val="00797D84"/>
    <w:rsid w:val="007B5712"/>
    <w:rsid w:val="007C0E60"/>
    <w:rsid w:val="007C1335"/>
    <w:rsid w:val="007C1E8C"/>
    <w:rsid w:val="007C21DF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5D8D"/>
    <w:rsid w:val="00816B9B"/>
    <w:rsid w:val="00816D49"/>
    <w:rsid w:val="00817162"/>
    <w:rsid w:val="008267DA"/>
    <w:rsid w:val="00834F61"/>
    <w:rsid w:val="00837755"/>
    <w:rsid w:val="00840A1C"/>
    <w:rsid w:val="0084255B"/>
    <w:rsid w:val="008506DD"/>
    <w:rsid w:val="008514B7"/>
    <w:rsid w:val="008562C8"/>
    <w:rsid w:val="00856408"/>
    <w:rsid w:val="008617E8"/>
    <w:rsid w:val="00863FE2"/>
    <w:rsid w:val="00870237"/>
    <w:rsid w:val="00870511"/>
    <w:rsid w:val="008744A6"/>
    <w:rsid w:val="00874A97"/>
    <w:rsid w:val="008751BB"/>
    <w:rsid w:val="008816C5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B6C55"/>
    <w:rsid w:val="008C02B5"/>
    <w:rsid w:val="008C2ABC"/>
    <w:rsid w:val="008C5CD2"/>
    <w:rsid w:val="008C5DF9"/>
    <w:rsid w:val="008C7733"/>
    <w:rsid w:val="008D328A"/>
    <w:rsid w:val="008E0D5C"/>
    <w:rsid w:val="008E366A"/>
    <w:rsid w:val="008E5C33"/>
    <w:rsid w:val="008E6DBB"/>
    <w:rsid w:val="008E6EAD"/>
    <w:rsid w:val="008F0431"/>
    <w:rsid w:val="008F0B47"/>
    <w:rsid w:val="008F1729"/>
    <w:rsid w:val="008F242A"/>
    <w:rsid w:val="008F27EC"/>
    <w:rsid w:val="00903D2A"/>
    <w:rsid w:val="00903E80"/>
    <w:rsid w:val="00904951"/>
    <w:rsid w:val="00907BF6"/>
    <w:rsid w:val="00915EB6"/>
    <w:rsid w:val="009221EA"/>
    <w:rsid w:val="0092230C"/>
    <w:rsid w:val="0093047E"/>
    <w:rsid w:val="0093479C"/>
    <w:rsid w:val="00937459"/>
    <w:rsid w:val="0094011E"/>
    <w:rsid w:val="0094359D"/>
    <w:rsid w:val="00953ADD"/>
    <w:rsid w:val="00956022"/>
    <w:rsid w:val="00957AE1"/>
    <w:rsid w:val="009640AE"/>
    <w:rsid w:val="00970A4C"/>
    <w:rsid w:val="0098467E"/>
    <w:rsid w:val="00984FF3"/>
    <w:rsid w:val="0098750B"/>
    <w:rsid w:val="00992452"/>
    <w:rsid w:val="00994A01"/>
    <w:rsid w:val="009A07BC"/>
    <w:rsid w:val="009A2561"/>
    <w:rsid w:val="009A2F73"/>
    <w:rsid w:val="009A51A1"/>
    <w:rsid w:val="009A6962"/>
    <w:rsid w:val="009A7FC2"/>
    <w:rsid w:val="009B07E1"/>
    <w:rsid w:val="009B0970"/>
    <w:rsid w:val="009B36F8"/>
    <w:rsid w:val="009C096F"/>
    <w:rsid w:val="009C1FF5"/>
    <w:rsid w:val="009C35C5"/>
    <w:rsid w:val="009C3743"/>
    <w:rsid w:val="009C7BED"/>
    <w:rsid w:val="009D4F68"/>
    <w:rsid w:val="009D6D15"/>
    <w:rsid w:val="009F41EF"/>
    <w:rsid w:val="00A05FB6"/>
    <w:rsid w:val="00A073FC"/>
    <w:rsid w:val="00A10200"/>
    <w:rsid w:val="00A14E20"/>
    <w:rsid w:val="00A154CC"/>
    <w:rsid w:val="00A166F5"/>
    <w:rsid w:val="00A227E2"/>
    <w:rsid w:val="00A22EA4"/>
    <w:rsid w:val="00A27997"/>
    <w:rsid w:val="00A27C64"/>
    <w:rsid w:val="00A31303"/>
    <w:rsid w:val="00A31F7E"/>
    <w:rsid w:val="00A329A3"/>
    <w:rsid w:val="00A340CF"/>
    <w:rsid w:val="00A36FE2"/>
    <w:rsid w:val="00A41DB5"/>
    <w:rsid w:val="00A56BF1"/>
    <w:rsid w:val="00A60A8A"/>
    <w:rsid w:val="00A6650C"/>
    <w:rsid w:val="00A67F52"/>
    <w:rsid w:val="00A7594B"/>
    <w:rsid w:val="00A768AD"/>
    <w:rsid w:val="00A812D5"/>
    <w:rsid w:val="00A833C4"/>
    <w:rsid w:val="00A878F8"/>
    <w:rsid w:val="00A91E9C"/>
    <w:rsid w:val="00A94414"/>
    <w:rsid w:val="00A969E0"/>
    <w:rsid w:val="00AA5257"/>
    <w:rsid w:val="00AA6023"/>
    <w:rsid w:val="00AA66E7"/>
    <w:rsid w:val="00AB044D"/>
    <w:rsid w:val="00AB069E"/>
    <w:rsid w:val="00AB1A92"/>
    <w:rsid w:val="00AB243A"/>
    <w:rsid w:val="00AB724E"/>
    <w:rsid w:val="00AC308D"/>
    <w:rsid w:val="00AC3A9F"/>
    <w:rsid w:val="00AC3AAD"/>
    <w:rsid w:val="00AC439E"/>
    <w:rsid w:val="00AC43F1"/>
    <w:rsid w:val="00AC59B5"/>
    <w:rsid w:val="00AC7208"/>
    <w:rsid w:val="00AD2518"/>
    <w:rsid w:val="00AD3279"/>
    <w:rsid w:val="00AD3780"/>
    <w:rsid w:val="00AD74FD"/>
    <w:rsid w:val="00AE080B"/>
    <w:rsid w:val="00AE1DFB"/>
    <w:rsid w:val="00AE398F"/>
    <w:rsid w:val="00AE58CE"/>
    <w:rsid w:val="00AE5CC2"/>
    <w:rsid w:val="00AF1AF5"/>
    <w:rsid w:val="00AF1FF6"/>
    <w:rsid w:val="00AF7295"/>
    <w:rsid w:val="00B00202"/>
    <w:rsid w:val="00B122DB"/>
    <w:rsid w:val="00B1385A"/>
    <w:rsid w:val="00B166C1"/>
    <w:rsid w:val="00B16E06"/>
    <w:rsid w:val="00B24FDC"/>
    <w:rsid w:val="00B327DA"/>
    <w:rsid w:val="00B37F8A"/>
    <w:rsid w:val="00B44BF3"/>
    <w:rsid w:val="00B523B5"/>
    <w:rsid w:val="00B52AC0"/>
    <w:rsid w:val="00B53A2F"/>
    <w:rsid w:val="00B6128B"/>
    <w:rsid w:val="00B63756"/>
    <w:rsid w:val="00B67A9F"/>
    <w:rsid w:val="00B71059"/>
    <w:rsid w:val="00B721E9"/>
    <w:rsid w:val="00B72A09"/>
    <w:rsid w:val="00B72D4B"/>
    <w:rsid w:val="00B72EE7"/>
    <w:rsid w:val="00B75974"/>
    <w:rsid w:val="00B77E81"/>
    <w:rsid w:val="00B8169B"/>
    <w:rsid w:val="00B841AB"/>
    <w:rsid w:val="00B90866"/>
    <w:rsid w:val="00B939CA"/>
    <w:rsid w:val="00B957AB"/>
    <w:rsid w:val="00B96CC3"/>
    <w:rsid w:val="00BA018E"/>
    <w:rsid w:val="00BA09F4"/>
    <w:rsid w:val="00BA3881"/>
    <w:rsid w:val="00BA7D29"/>
    <w:rsid w:val="00BB39E0"/>
    <w:rsid w:val="00BB3C46"/>
    <w:rsid w:val="00BB797C"/>
    <w:rsid w:val="00BC1375"/>
    <w:rsid w:val="00BC490C"/>
    <w:rsid w:val="00BD6F88"/>
    <w:rsid w:val="00BE04D6"/>
    <w:rsid w:val="00BE1CCE"/>
    <w:rsid w:val="00BE2287"/>
    <w:rsid w:val="00BE76AB"/>
    <w:rsid w:val="00BE7CEC"/>
    <w:rsid w:val="00C06123"/>
    <w:rsid w:val="00C078DF"/>
    <w:rsid w:val="00C13000"/>
    <w:rsid w:val="00C13542"/>
    <w:rsid w:val="00C13836"/>
    <w:rsid w:val="00C13AEC"/>
    <w:rsid w:val="00C14288"/>
    <w:rsid w:val="00C156EE"/>
    <w:rsid w:val="00C17B90"/>
    <w:rsid w:val="00C17CAA"/>
    <w:rsid w:val="00C2066A"/>
    <w:rsid w:val="00C237D7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67647"/>
    <w:rsid w:val="00C71E48"/>
    <w:rsid w:val="00C75388"/>
    <w:rsid w:val="00C81669"/>
    <w:rsid w:val="00C86990"/>
    <w:rsid w:val="00CA4A7D"/>
    <w:rsid w:val="00CA70CF"/>
    <w:rsid w:val="00CB12DB"/>
    <w:rsid w:val="00CB5E5E"/>
    <w:rsid w:val="00CB7DFF"/>
    <w:rsid w:val="00CC0497"/>
    <w:rsid w:val="00CC2DD4"/>
    <w:rsid w:val="00CC3FF3"/>
    <w:rsid w:val="00CC4810"/>
    <w:rsid w:val="00CC5345"/>
    <w:rsid w:val="00CC6E06"/>
    <w:rsid w:val="00CC7D1F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54242"/>
    <w:rsid w:val="00D543DC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B032D"/>
    <w:rsid w:val="00DB10A9"/>
    <w:rsid w:val="00DB25FF"/>
    <w:rsid w:val="00DB5675"/>
    <w:rsid w:val="00DB5F86"/>
    <w:rsid w:val="00DB7B24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6088"/>
    <w:rsid w:val="00DE6652"/>
    <w:rsid w:val="00DE78AC"/>
    <w:rsid w:val="00DF1B5B"/>
    <w:rsid w:val="00DF4325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5F4"/>
    <w:rsid w:val="00E50683"/>
    <w:rsid w:val="00E544E7"/>
    <w:rsid w:val="00E55E61"/>
    <w:rsid w:val="00E5607F"/>
    <w:rsid w:val="00E566D4"/>
    <w:rsid w:val="00E5770F"/>
    <w:rsid w:val="00E76F43"/>
    <w:rsid w:val="00E772A6"/>
    <w:rsid w:val="00E81D8D"/>
    <w:rsid w:val="00E83DBB"/>
    <w:rsid w:val="00E86BDC"/>
    <w:rsid w:val="00E9010F"/>
    <w:rsid w:val="00E940AB"/>
    <w:rsid w:val="00E96610"/>
    <w:rsid w:val="00E96D9E"/>
    <w:rsid w:val="00E972C8"/>
    <w:rsid w:val="00E97C88"/>
    <w:rsid w:val="00EA4388"/>
    <w:rsid w:val="00EA4ED2"/>
    <w:rsid w:val="00EB003C"/>
    <w:rsid w:val="00EB0CEC"/>
    <w:rsid w:val="00EB4D69"/>
    <w:rsid w:val="00EC49F0"/>
    <w:rsid w:val="00EC65A1"/>
    <w:rsid w:val="00EC7005"/>
    <w:rsid w:val="00ED682A"/>
    <w:rsid w:val="00ED729B"/>
    <w:rsid w:val="00EE2FC8"/>
    <w:rsid w:val="00EF1EC0"/>
    <w:rsid w:val="00EF7951"/>
    <w:rsid w:val="00EF7F44"/>
    <w:rsid w:val="00F04B6A"/>
    <w:rsid w:val="00F067EB"/>
    <w:rsid w:val="00F10DC9"/>
    <w:rsid w:val="00F11845"/>
    <w:rsid w:val="00F12398"/>
    <w:rsid w:val="00F17B22"/>
    <w:rsid w:val="00F25706"/>
    <w:rsid w:val="00F308FF"/>
    <w:rsid w:val="00F30FD2"/>
    <w:rsid w:val="00F3604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367C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5AE"/>
    <w:rsid w:val="00FA6729"/>
    <w:rsid w:val="00FA7F32"/>
    <w:rsid w:val="00FB22DD"/>
    <w:rsid w:val="00FB379F"/>
    <w:rsid w:val="00FB46C7"/>
    <w:rsid w:val="00FB4BCC"/>
    <w:rsid w:val="00FC15FE"/>
    <w:rsid w:val="00FC1640"/>
    <w:rsid w:val="00FC1714"/>
    <w:rsid w:val="00FC7B85"/>
    <w:rsid w:val="00FD4FC5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95A1C4D"/>
    <w:rsid w:val="0B173180"/>
    <w:rsid w:val="0F1A8EE6"/>
    <w:rsid w:val="0F4A30A0"/>
    <w:rsid w:val="110771A1"/>
    <w:rsid w:val="141B305C"/>
    <w:rsid w:val="154FB4E3"/>
    <w:rsid w:val="19A0C782"/>
    <w:rsid w:val="1A00B323"/>
    <w:rsid w:val="1A689433"/>
    <w:rsid w:val="1CC695F5"/>
    <w:rsid w:val="1D01DC20"/>
    <w:rsid w:val="1DE0FC7B"/>
    <w:rsid w:val="1E6123DF"/>
    <w:rsid w:val="202C6329"/>
    <w:rsid w:val="216E193C"/>
    <w:rsid w:val="22039849"/>
    <w:rsid w:val="2288684B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2F53205"/>
    <w:rsid w:val="386FD53A"/>
    <w:rsid w:val="394A7BEC"/>
    <w:rsid w:val="3BC02387"/>
    <w:rsid w:val="3CAE7E12"/>
    <w:rsid w:val="3D8F54F6"/>
    <w:rsid w:val="41EF49A4"/>
    <w:rsid w:val="41FC2E5D"/>
    <w:rsid w:val="42FE6C87"/>
    <w:rsid w:val="45813EAD"/>
    <w:rsid w:val="46AA29E2"/>
    <w:rsid w:val="4C92B6C4"/>
    <w:rsid w:val="4CEBC0CA"/>
    <w:rsid w:val="4DDA806E"/>
    <w:rsid w:val="4EAB40D3"/>
    <w:rsid w:val="4FFD8EA4"/>
    <w:rsid w:val="50037A18"/>
    <w:rsid w:val="516CC9D7"/>
    <w:rsid w:val="51D521D7"/>
    <w:rsid w:val="5266A855"/>
    <w:rsid w:val="54ADE225"/>
    <w:rsid w:val="5802FE65"/>
    <w:rsid w:val="58053680"/>
    <w:rsid w:val="5C548043"/>
    <w:rsid w:val="5F574D93"/>
    <w:rsid w:val="5FD98AE4"/>
    <w:rsid w:val="61504A4E"/>
    <w:rsid w:val="6560A393"/>
    <w:rsid w:val="6565FBC2"/>
    <w:rsid w:val="6A1C8D15"/>
    <w:rsid w:val="6C844B59"/>
    <w:rsid w:val="6C8EEABB"/>
    <w:rsid w:val="7045F5A4"/>
    <w:rsid w:val="736FBC09"/>
    <w:rsid w:val="73819F81"/>
    <w:rsid w:val="7428F9E3"/>
    <w:rsid w:val="751C0802"/>
    <w:rsid w:val="7553172C"/>
    <w:rsid w:val="76B724CE"/>
    <w:rsid w:val="76DA5E4A"/>
    <w:rsid w:val="771DC1A2"/>
    <w:rsid w:val="79B9440B"/>
    <w:rsid w:val="7A57DBEF"/>
    <w:rsid w:val="7A92BB44"/>
    <w:rsid w:val="7C2174A4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AD6E1"/>
  <w15:docId w15:val="{849D77A1-BD98-1146-B6D8-EA81600D3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59D0"/>
    <w:rPr>
      <w:color w:val="auto"/>
      <w:lang w:eastAsia="zh-CN"/>
    </w:rPr>
  </w:style>
  <w:style w:type="paragraph" w:styleId="1">
    <w:name w:val="heading 1"/>
    <w:basedOn w:val="a"/>
    <w:next w:val="a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2">
    <w:name w:val="heading 2"/>
    <w:basedOn w:val="a"/>
    <w:next w:val="a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3">
    <w:name w:val="heading 3"/>
    <w:basedOn w:val="a"/>
    <w:next w:val="a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4">
    <w:name w:val="heading 4"/>
    <w:basedOn w:val="a"/>
    <w:next w:val="a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5">
    <w:name w:val="heading 5"/>
    <w:basedOn w:val="a"/>
    <w:next w:val="a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6">
    <w:name w:val="heading 6"/>
    <w:basedOn w:val="a"/>
    <w:next w:val="a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a4">
    <w:name w:val="Subtitle"/>
    <w:basedOn w:val="a"/>
    <w:next w:val="a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a5">
    <w:name w:val="List Paragraph"/>
    <w:basedOn w:val="a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a6">
    <w:name w:val="Table Grid"/>
    <w:basedOn w:val="a1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Normal (Web)"/>
    <w:basedOn w:val="a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a8">
    <w:name w:val="header"/>
    <w:basedOn w:val="a"/>
    <w:link w:val="a9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a9">
    <w:name w:val="页眉 字符"/>
    <w:basedOn w:val="a0"/>
    <w:link w:val="a8"/>
    <w:uiPriority w:val="99"/>
    <w:rsid w:val="008C5DF9"/>
  </w:style>
  <w:style w:type="paragraph" w:styleId="aa">
    <w:name w:val="footer"/>
    <w:basedOn w:val="a"/>
    <w:link w:val="ab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ab">
    <w:name w:val="页脚 字符"/>
    <w:basedOn w:val="a0"/>
    <w:link w:val="aa"/>
    <w:uiPriority w:val="99"/>
    <w:rsid w:val="008C5DF9"/>
  </w:style>
  <w:style w:type="character" w:styleId="ac">
    <w:name w:val="Hyperlink"/>
    <w:basedOn w:val="a0"/>
    <w:uiPriority w:val="99"/>
    <w:unhideWhenUsed/>
    <w:rsid w:val="00E2378D"/>
    <w:rPr>
      <w:color w:val="0563C1" w:themeColor="hyperlink"/>
      <w:u w:val="single"/>
    </w:rPr>
  </w:style>
  <w:style w:type="character" w:styleId="ad">
    <w:name w:val="FollowedHyperlink"/>
    <w:basedOn w:val="a0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ae">
    <w:name w:val="Date"/>
    <w:basedOn w:val="a"/>
    <w:next w:val="a"/>
    <w:link w:val="af"/>
    <w:uiPriority w:val="99"/>
    <w:semiHidden/>
    <w:unhideWhenUsed/>
    <w:rsid w:val="00957AE1"/>
    <w:rPr>
      <w:color w:val="000000"/>
      <w:lang w:eastAsia="en-US"/>
    </w:rPr>
  </w:style>
  <w:style w:type="character" w:customStyle="1" w:styleId="af">
    <w:name w:val="日期 字符"/>
    <w:basedOn w:val="a0"/>
    <w:link w:val="ae"/>
    <w:uiPriority w:val="99"/>
    <w:semiHidden/>
    <w:rsid w:val="00957AE1"/>
  </w:style>
  <w:style w:type="character" w:styleId="af0">
    <w:name w:val="Emphasis"/>
    <w:basedOn w:val="a0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a0"/>
    <w:rsid w:val="00115A6A"/>
  </w:style>
  <w:style w:type="paragraph" w:styleId="HTML">
    <w:name w:val="HTML Preformatted"/>
    <w:basedOn w:val="a"/>
    <w:link w:val="HTML0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0">
    <w:name w:val="HTML 预设格式 字符"/>
    <w:basedOn w:val="a0"/>
    <w:link w:val="HTML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1">
    <w:name w:val="HTML Code"/>
    <w:basedOn w:val="a0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0"/>
    <w:rsid w:val="0075337C"/>
  </w:style>
  <w:style w:type="character" w:customStyle="1" w:styleId="hljs-builtin">
    <w:name w:val="hljs-built_in"/>
    <w:basedOn w:val="a0"/>
    <w:rsid w:val="0075337C"/>
  </w:style>
  <w:style w:type="character" w:customStyle="1" w:styleId="hljs-string">
    <w:name w:val="hljs-string"/>
    <w:basedOn w:val="a0"/>
    <w:rsid w:val="0075337C"/>
  </w:style>
  <w:style w:type="character" w:customStyle="1" w:styleId="dynamic-keybinding">
    <w:name w:val="dynamic-keybinding"/>
    <w:basedOn w:val="a0"/>
    <w:rsid w:val="0075337C"/>
  </w:style>
  <w:style w:type="paragraph" w:styleId="af1">
    <w:name w:val="Balloon Text"/>
    <w:basedOn w:val="a"/>
    <w:link w:val="af2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af2">
    <w:name w:val="批注框文本 字符"/>
    <w:basedOn w:val="a0"/>
    <w:link w:val="af1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af3">
    <w:name w:val="Unresolved Mention"/>
    <w:basedOn w:val="a0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a0"/>
    <w:rsid w:val="002370B1"/>
  </w:style>
  <w:style w:type="character" w:styleId="af4">
    <w:name w:val="annotation reference"/>
    <w:basedOn w:val="a0"/>
    <w:uiPriority w:val="99"/>
    <w:semiHidden/>
    <w:unhideWhenUsed/>
    <w:rsid w:val="00640FFD"/>
    <w:rPr>
      <w:sz w:val="16"/>
      <w:szCs w:val="16"/>
    </w:rPr>
  </w:style>
  <w:style w:type="paragraph" w:styleId="af5">
    <w:name w:val="annotation text"/>
    <w:basedOn w:val="a"/>
    <w:link w:val="af6"/>
    <w:uiPriority w:val="99"/>
    <w:semiHidden/>
    <w:unhideWhenUsed/>
    <w:rsid w:val="00640FFD"/>
    <w:rPr>
      <w:sz w:val="20"/>
      <w:szCs w:val="20"/>
    </w:rPr>
  </w:style>
  <w:style w:type="character" w:customStyle="1" w:styleId="af6">
    <w:name w:val="批注文字 字符"/>
    <w:basedOn w:val="a0"/>
    <w:link w:val="af5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af7">
    <w:name w:val="annotation subject"/>
    <w:basedOn w:val="af5"/>
    <w:next w:val="af5"/>
    <w:link w:val="af8"/>
    <w:uiPriority w:val="99"/>
    <w:semiHidden/>
    <w:unhideWhenUsed/>
    <w:rsid w:val="00640FFD"/>
    <w:rPr>
      <w:b/>
      <w:bCs/>
    </w:rPr>
  </w:style>
  <w:style w:type="character" w:customStyle="1" w:styleId="af8">
    <w:name w:val="批注主题 字符"/>
    <w:basedOn w:val="af6"/>
    <w:link w:val="af7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customStyle="1" w:styleId="pln">
    <w:name w:val="pln"/>
    <w:basedOn w:val="a0"/>
    <w:rsid w:val="0062098B"/>
  </w:style>
  <w:style w:type="paragraph" w:styleId="af9">
    <w:name w:val="No Spacing"/>
    <w:uiPriority w:val="1"/>
    <w:qFormat/>
    <w:rsid w:val="00FD4FC5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984218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0292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43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6764">
          <w:marLeft w:val="1339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266615">
          <w:marLeft w:val="1339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67070">
          <w:marLeft w:val="1339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5252">
          <w:marLeft w:val="1339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064569">
          <w:marLeft w:val="1339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0737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8844">
          <w:marLeft w:val="1339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58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computerhope.com/unix/ucp.htm" TargetMode="External"/><Relationship Id="rId14" Type="http://schemas.openxmlformats.org/officeDocument/2006/relationships/image" Target="media/image6.png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2A2D84-C827-444A-B0A4-A4E36EB6E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3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华硕灵耀</dc:creator>
  <cp:keywords/>
  <cp:lastModifiedBy>8618252237704</cp:lastModifiedBy>
  <cp:revision>8</cp:revision>
  <cp:lastPrinted>2015-08-24T16:06:00Z</cp:lastPrinted>
  <dcterms:created xsi:type="dcterms:W3CDTF">2021-11-18T02:34:00Z</dcterms:created>
  <dcterms:modified xsi:type="dcterms:W3CDTF">2021-11-19T06:24:00Z</dcterms:modified>
</cp:coreProperties>
</file>